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ASR</w:t>
      </w:r>
    </w:p>
    <w:p>
      <w:pPr>
        <w:pStyle w:val="Date"/>
      </w:pPr>
      <w:r>
        <w:t xml:space="preserve">วันพุธที่</w:t>
      </w:r>
      <w:r>
        <w:t xml:space="preserve"> </w:t>
      </w:r>
      <w:r>
        <w:t xml:space="preserve">18</w:t>
      </w:r>
      <w:r>
        <w:t xml:space="preserve"> </w:t>
      </w:r>
      <w:r>
        <w:t xml:space="preserve">มีนาคม</w:t>
      </w:r>
      <w:r>
        <w:t xml:space="preserve"> </w:t>
      </w:r>
      <w:r>
        <w:t xml:space="preserve">2569</w:t>
      </w:r>
      <w:r>
        <w:t xml:space="preserve"> </w:t>
      </w:r>
      <w:r>
        <w:t xml:space="preserve">เวลา</w:t>
      </w:r>
      <w:r>
        <w:t xml:space="preserve"> </w:t>
      </w:r>
      <w:r>
        <w:t xml:space="preserve">15.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ค่ะโอกาสนี้ขออนุญาต ล่าตอนรับท่านรัฐมนตรี ว่าการกระทรวง การพัฒนาสังคม และความมั่นคงของมนุษย์ ท่านอัคราพรหมเผ่า นำทางกลับ กันนะท่านผู้บริหาร ทุกท่านเข้า สู่ภายใน บริเวณพื้นที่ การจัดงานและนะ โอกาส นี้ขออนุญาต เรียนเชิญทุกท่าน เข้าสู่ที่ ค่ะ แล้วนะโอกาส นี้แม่ค้าต้อง ขอกราบเรียนเชิญท่านค่ะ รัฐมนตรี ว่าการกระทรวง การพัฒนา สังคมและความมั่นคงของมนุษย์ จดทะเบียนค้าขอเสียงปรบมือ ต้อนรับท่านค่ะ และแน่นอนนะครับ ว่าวันนี้ท่าน รัฐมนตรีเดิน ทางมาเป็นประธาน ในวันนี้รวม ท่านปลัด กระทรวง นะครับและ ที่สำคัญครับวัน นี้เป็นพื้นที่ แห่งโอกาส พื้นที่แห่งการ ครับของพี่น้อง คนพิการครับ เรามีสมาคม คนพิการทุกประเภทครับ วัน นี้มากัน ครบเลยนะครับ เพื่อที่จะ มาร่วมกัน kickoff-cup เป็น วันของเราครับ วัน ของคนพิการ แต่วันขอ งคนพิการ ไม่ใช่แค่ วันของ คนพิการเท่านั้นแล้ว แต่เป็นวัน ของพวกเรา ทุกๆคนครับ ไปแล้ว คราวนี้จะไป อีก 1 การตอกย้ำ ว่าวันนี้ สิทธิของความ ของเรา เท่าเทียม กันโดย ภายใต้ การดูแลของ หน่วยงานภาครัฐ บาลอย่างกระทรวง การพัฒนาสังคมและ ความมั่นคง ของมนุษย์ร่วม กับนะคะในทุกภาคส่วน ค่ะที่อยากจะสนับสนุน รอพี่ จะเป็น ส่วนหนึ่งในการ ที่จะผลักดัน กระตุ้น สนับสนุนให้กับ คนไทยทุกคน มีสิทธิเท่าเทียม กันในสังคม ค่ะแน่นอนว่า การเปิด พื้นที่หรือการ สร้างพื้น ที่ให้คนพิการ ไม่ได้ เป็นเพียงพื้น ที่เท่านั้นครับ แต่พื้นที่ ที่กล่าวมานี้คือ ที่ แห่งนี้อากาศ ครับเมื่อคน พิการได้ รับพื้น ที่ได้รับโอกาส แล้วครับ แน่นอน ว่าเขาจะสามารถ พัฒนาคุณภาพ ชีวิตของคน พิการได้ และคนพิการ ครอบครัว คน พิการมีผู้ดู แลคนพิการ จึงสามารถ พัฒนาคุณ สภาพ ชีวิตในภาพ รวมได้อย่างสมบูรณ์ครับ สำหรับ วันนี้แม่ค้า กับการจัดงาน ภายใต้หน่วยงานของภาค รัฐบาลโดย กระทรวงการพัฒนา ผมและความมั่นคง ของมนุษย์โดยกรมส่งเสริม และพัฒนาคุณภาพชีวิต คนพิการ ร่วมกับสมาคมสภา ปิกาจู ประเภทแห่งประเทศ ไทยองค์กร ภาคีเครือข่าย ทุกภาคส่วนค่ะอยากจะเน้นย้ำและให้ความ วัน นี้กับสิทธิ ความเท่าเทียมและ รวมทั้งกับสิทธิ ประโยชน์ที่พี่น้องพิการ สวด จะได้รับคืออะไร และนอกจาก นี้กิจกรรมค่ะ ภายในบริเวณพื้นที่ การจัดงานอีก รูป เราจะเข้าสู่ใน ช่วงของลําดับ ส่วนร่วมแสดงความยินดี กับผู้ที่ได้ รางวัล ปีนี้ ด้วยค่ะ และแน่นอนนะครับ ว่าในปี นี้ปี 2568 ครับเราจะ นำโดย ขับเคลื่อนโดย ครับท่านรัฐมนตรี อัคราพรหมเผ่า นะครับที่จะมา penny 1 แรงที่สำคัญ ในการขับเคลื่อน พัฒนา งานด้านคนพิการ เพื่อคุณภาพชีวิต ที่ดี และความมั่นคง ยั่งยืนในชีวิตครับ กราบเรียน ท่านรัฐมนตรี ว่าการกระทรวง การพัฒนาสังคม และความมั่นคงของมนุษย์ท่าน คาราโอเกะ เผ่าครับ ท่านปลัดกระทรวงการ พัฒนาสังคมและ ความมั่นคงของ มนุษย์คณะท่านผู้บริหารครับ ทั้งภาครัฐและ ภาคเอกชนครับท่าน นายกสมาคม สภาคนพิการ ประเภทแห่งประเทศไทย องค์ กรภาคีเครือ ข่ายผู้นำ คนพิการที่ น้องคน พิการผู้ดูแลคน และ ครอบครัวพร้อมทุก ท่านผู้มีเกียรติ ทุก คนครับ ขอต้อนรับทุกท่าน ครับเข้าสู่งาน วันคนพิการ สากลประจำปี 2500 68 ครับ good morning my name is restricted พรหมเผ่า Incredibles efficiency and effectiveness of aesthetic apology for today queue สำหรับ ในวันนี้นะ คะทุกท่านค้าก่อนที่เรา จะเริ่มกิจกรรม ของการจัดงาน ค่ะขออนุญาตที่ จะเรียนแจ้ง ประชาสัมพันธ์ว่ามีการ จัดเตรียม กับอุปกรณ์หู ฟังแปลภาษา ให้กับทุกท่าน ที่บริเวณ ส่วนด้านหน้า ตึกด้านสามารถติดต่อ ขอรับได้ ที่เจ้าหน้าที่ บริเวณจดทะเบียนค่ะ opis keratosis pilaris Thank You ในวันนี้ค่ะ ดิฉันเลยลักษมี ครับ ผมเพลงรถที่ถูกโฉลก คะวันนี้เรา 2 คนครับรับ หน้าที่ที่ สำคัญมากๆ นะครับแล้ว เป็นหน้าที่ ภาคภูมิใจ มากๆกับงาน วันคนพิการ สากลประจำปี 2560 8 ครับซึ่ง งานในวันนี้ ครับจัดโดย กระทรวงการ พัฒนาสังคมและความมั่นคง คงของมนุษย์ หรือผอมครับ โดยกรมส่งเสริม และพัฒนาคุณภาพชีวิตคนพิการ หรือ เรารู้จักกัน ในนามหจก นะครับร่วมกับ สมาคมสภาคนพิการ ประเภท แห่งประเทศ ไทยองค์การคนพิการ แต่ละประเภท และภาคีเครือข่าย สวนครับ วันนี้เรา ได้ร่วมกันจัด งานวันนี้ครับ เพราะมุ่งเป้าหมาย ที่สำคัญเลย เพื่อ ที่จะสร้าง พื้นที่ สร้างโอกาสให้ คนพิการครับ ให้ทุกคนได้เคารพ ไอ้ศักดิ์ศรีคน พิการ สร้างความเสมอ ภาคครับและแน่นอน ครับว่าสิทธิ สวัสดิการ สวัสดิภาพและ คุณภาพชีวิตของ คนพิการคือ 1 สิ่งที่ ตั้ง เป้าว่าเราจะ ร่วม พัฒนา คนพิการคือคน ที่สำคัญในการ Russian สังคม ให้ก้าวไปข้างหน้าอย่าง ยั่งยืนครับ และนี่คือการรวมตัวด้วย พลังอันยิ่งใหญ่ ของพวกเรา ทุกคนค่ะ ทุกท่านในลำดับแรก นี้ดิฉันขอ อนุญาตเรียนเชิญทุกท่าน เข้าสู่ใน ช่วงลำดับ ของพิกัดเพื่อน้อมรำลึก ใน พระ มหากรุณาธิคุณอัน หาที่สุดไม่ได้ แห่งสมเด็จพระนางเจ้าสิริกิติ์ บรมราชินีนาถ พระ บรมราชชนนีพันปี หลวงที่ทรงปฏิบัติ พระราชกรณียกิจ เพื่อยก ระดับคุณภาพชีวิต ของพสกนิกร ชาวไทยในทุกภูมิภาค ของประเทศ โดยเฉพาะอย่างยิ่ง ใน ด้านการส่ง เสริมและการพัฒนา คุณภาพชีวิต คนพิการขอให้ทุกท่าน ยืนสนุกเอง ร่วมถวาย ความอาลัยแด่พระ องค์ท่านเป็น เวลา 93 วินาที เด็กเช่น ดับพระชนมายุ ของพระองค์ท่าน เพื่อน้อมรำลึก ในพระมหากรุณาธิคุณ อันหาที่สุดมิได้ค่ะ ภาพ พระพุทธเจ้าขอ น้อมสำนึกในพระ มหากรุณา ธิคุณขอเรียนเชิญทุกท่าน นั่งลงครับ และนี่ ครับคือการ สงบนิ่ง นะครับเพื่อ ถวายความ อาลัยเป็นการ ยืนสงบนิ่ง และ นั่งสงบ นิ่งเพื่อถวาย ความอาลัยแด่พระ มหากรุณา ธิคุณของพระองค์ ท่านครับที่ได้ทรง ปฏิบัติ พระราชกรณียกิจ เพื่อประชา ชนคนไทยโดย เฉพาะอย่างยิ่ง คนพิการด้วยครับ ทุกท่านคะ สำหรับพนักงาน ทุกท่านคะสำหรับงานวันคนพิการสากล ประจำปี 2560 8 นี้ โดยที่องค์ การสหประชา ชาติได้กำหนดประเด็น หลักคือการส่ง เสริมสังคมที่ครอบ เลือด ออกคนพิการ เพื่อขับเคลื่อน ความก้าวหน้าและการพัฒนา สังคม อย่างยั่งยืน หรือ วัชรินทร์ distances for Advance และในโอกาส เดียวกันนี้นะครับ แน่นอนว่า วันนี้คือวันของ พวกเรา วันของคนพิการ วันของ ทุกคนที่มี ส่วนร่วมในการขับเคลื่อน งานด้าน คนพิการ ที่จริงแล้วองค์การสหประชา ชาติประกาศให้ วันที่ 3 1 เป็นวัน kickoff เริ่ม ต้นวันคน พิการและตลอด ทั้งเดือนนี้นะ ครับก็จะ มีกิจกรรม มากมายสำหรับคนพิการได้ สร้างพื้นที่ ให้เขาได้แสดง ศักยภาพและความสามารถ ของเขา เองและใน วันนี้ครับเรา ก็มีอีก 1 พื้นที่ ที่ให้เขา เหล่านั้นได้มาแสดง ความสามารถและ ศักยภาพครับ เป็นชุดการแสดง ของคนพิการ ทางการได้ยิน หรือ สื่อความ หมายคนหูหนวก ได้ครับกับการแสดง ชุดแม่ฟ้า ประชาไท ขอเชิญรับชม ได้เลยครับ พวก เราโรงเรียน เศรษฐเสถียร ใน พระราชูปถัมภ์ ร่วมกับ โรง เรียนพิบูลประชาสรรค์ พร้อม พี่จะทำการแสดง แล้วครับ ดวงจันทรา สารทองแสงมา ดู พื้น ปาป้าพิกตื่นด้วย เสียง ก็ไม่ให้ ดำเนิน คู่กับ มีดวงดอนกันเด้อ อีกนาน บท คำอ่าน อย่างธรณี เมืองรอง ไหนดวง ใจ ปวงชนชาวไทย เทิดไทยบูชา เลี้ยงกูมาหาราชาบิดา มารดา แผ่นดินมีน้ำ น้ำตาให้ธาราลังชโลม ธรณินทร์น้ำตกลม อาทรประสบนิกร พระราชทาน ทาง หายลำพูน ให้ชาวโลก เป็นความภูมิใจชาวไทย กราบวันทา เป็นเนื้อนา พรม ตอนสุดท้าย มันโดนร้องไห้ดวงกมล คนดู พรที่พี่นึกว่า ทางบก ชั้นฟ้าจงประชาชนจาก มาให้ ได้รางวัลอีรอเลี้ยงเธอ ยุพา องค์อัคร จงคุ้มครอง โอนที่มี บรรจบ พรจากฟ้า องอาจ ทรงผมรองทรง จงคุ้มครอง ฟินแล้ว ดูดวง ใจของ ปวงประชา ครวญทวดออก โยน ศูนย์เป็น แม่หลวง ของไทย ขอเสียง ปรบมือด้วย ครับเดี๋ยวเรา จะปรบมือ เป็นภาษา มือนะครับ แบบนี้ ครับแบบเชียร์ลีด เดอร์จุฬาแบบคุณ หลุยส์แบบนี้ นะครับเพราะว่า ผม อยากจะบอกว่า บนเวที ยก เว้นนักร้อง นะครับคือ คนหูหนวก ครับเพราะฉะนั้น เวทีนี้เป็น เครื่องยืนยัน แล้วนะครับ หลาย คนมีความสงสัย ว่าคนหูหนวก จะฟังเพลง ได้ไหมมีความอ่อน เดินทาง ใจ มีจังหวะใน หัวใจหรือไม่ เวทีนี้เป็น คำตอบแล้วนะครับว่า คนมี เวที ในหัวใจเพียง แค่ขอเวที ทางสังคมเพื่อเปิดโอกาส ให้ เขาได้แสดง ศักยภาพและ ความสามารถคน พิการทำได้ทุกอย่าง ให้ ทำเสียงปรบมือ อีก 1 ครั้ง ทางแบบนี้ครับ และนี่คือ การแสดงใน ชื่อชุดแม่ฟ้า ประชาไท ประเมินทาน มาก เลยนะครับ ต้องบอกว่าการ ฝึกซ้อมของน้อง ๆเนี่ยก็จะ มาก กว่า บุคคลทั่ว ไปด้วย แต่สื่อสารกัน หัวใจ ล้วนๆ ครับเพราะว่า ทุกจังหวะ เนี่ยสังเกตได้ว่า ด้านล่างไม่มีใครบอก จังหวะ นะไม่มีใคร ให้จังหวะ ไม่มีใคร ให้คิวแต่ สิ่งที่เขาถ่ายทอด คือความ สามารถล้วนๆ โอ้โห นี่คืออีกหนึ่งความภาค ภูมิใจนะคะที่ทางกระทรวง การพัฒนาสังคม และความมั่นคงของมนุษย์ค่ะ ได้ เปิดไปที่ดีให้กับ ลูกน้องได้มา ทำการแสดง ด้วยนะคะ ทุกท่านคะในลำดับต่อไปค่ะวันนี้ ฉันอยาก จะให้ ทุกท่านได้รับชมกับวีดีทัศน์ เพิ่งจะเป็นวีดีทัศน์ที่บ่งบอก ถึงความ สำคัญของการจัด งานในครั้ง และที่สำคัญค่ะ เพื่อพี่ น้องคนพิการ คนไทยทั้งประเทศ ผ่านทางใดที่มี ชุดว่า สานพลังเร่ง สร้างคุณภาพชีวิต คนพิการเพื่อคุณภาพชีวิต ที่ เท่าเทียม ทานคะ อากาศนี้ค่ะเชิญรับชมค่ะ องค์ การสหประชา ชาติกำหนดให้ วันที่ 3 ธันวาคม วันคนพิการสากลเพื่อสร้างความตระหนักรู้ และ ส่งเสริมสิทธิ ของคนพิการ ในทุกภูมิภาค ของโลกปี 2506 กำหนดการ ส่งเสริมสังคม ที่ครอบคลุม และ 20:00 น เพิ่มความ ก้าวหน้าและ การพัฒนาทาง สังคมอย่างยั่งยืน ภายใต้ ความแตกต่าง มีส่วนร่วม ผลักดัน 5 ประเด็นความ ท้าทายคือ ความอยู่ดีกินดี มีอาชีพ การ เข้าถึงคุณค่า ความ คุ้มครองทางสังคม ความ เป็นมนุษย์ สิ่งอำนวยความ สะดวกการพัฒนาสังคมและ ความมั่นคง ความก้าวหน้า และ การพัฒนา ทางสังคม เป็นธรรม และยั่งยืน นโยบายคุณภาพชีวิต คนพิการ เกณฑ์ประเมินความพิการ ไม่ ครอบคลุมกลุ่มเป้าหมาย ใกล้ บ้านปักหมุดศูนย์บริการคนพิการ ทั่วไป เพื่อประโยชน์ในการบริหารเชิงรุก เพิ่ม จำนวน 0 และการ ให้บริการ ในพื้นที่รูปรวมลงพื้นที่ สำรวจข้อมูล อุปกรณ์ที่เหมาะ สมกับประเภท ความพิการ คุณภาพชีวิตคนพิการ ขอเสียงปรบ มือดังๆให้กับ ความเข้มแข็ง ค่ะภายใต้ การดูแลของ เครือข่ายกระทรวงพม หมอที่ วันนี้อยาก จะยกระดับให้กับ ทุก ชีวิตมี คุณค่าและ สิทธิเท่าเทียม กันค่ะได้ลำดับต่อไป ค่ะวันนี้ จาก บุคคลสำคัญ ซึ่งเป็นตัวแทน จากทาง United Nation ที่จะขึ้นมาอ่าน อาหารให้กับ ทุกท่านได้ รับฟังประเวศด้านบน เวทีไปอีก หนึ่งแล้วเป็นการต่อ ยำ ค่ะวัน นี้กับความ สําคัญสิทธิ ความเท่าเทียมของ คนพิการ ไม่ใช่เพียงแค่พ่อแม่พี่น้อง ประชา ชนคนไทยเท่า นั้นแต่ว่า ยังรวมถึง ค่ะกับพ่อแม่ พี่น้องคนพิการ ทั่วโลก ทุกวันนี้เรา อยากจะให้ วันนี้เป็นการตอกย้ำ ว่าเราพร้อมที่ สนับสนุน และ อยู่เคียงข้างกัน พิกัด โลก และทั่วประเทศ สอบภายในโอกาส นี้ได้รับเกียรติจาก ทางท่านผู้แทน United ไม่ทราบ ที่จะขึ้น มากล่าวอ่านสารประเวศด้านบนเวทีค่ะ เอาไปขี้ไปชลบุรีได้ที่ไหน cupid’s chocolates Miss selfridge dorothy perkins ปี้ สวัสดีค่ะสวัสดีค่ะ ดิฉันพูด ไทยได้นิดหน่อย เดี๋ยวจะซื้อของกับตัวแทน อาจารย์ครับผมเอา ท่าน แขกผู้มีเกียรติ แล้วก็ ชอบดู ชอบพี่ทั้งหลาย มีเกียรติได้ เหรียญ 18 อย่างยิ่ง จากที่เป็น ตัวแทนจากองค์ การสหประชา ชาติในการ ที่มาร่วม เฉลิมฉลอง วันคนพิการสากล ร่วมกับท่านในปีนี้ ฉันก็อยากจะ ขอแสดงความ ยินดีกับ กระทรวงพัฒนาสังคม แล้ว ก็หุ้นส่วนทุก ท่านที่ได้ จัดงาน ที่มีความสำคัญ มากนี้แล้วก็ กำลังถึง จะครอบคลุมถึงทุกคน ฉันก็มี ความ ยินดีที่จะมา ข่าวสาร จากเลขาธิการ องค์การสหประชาชาติ ว่า คนพิการ กำลัง ช่วยเปลี่ยน แปลงสังคม ของเราแล้ว ก็เป็นผู้นำ ในด้านนวัตกรรมแล้วก็ กลุ่มสิงห์มีอิทธิพลต่อ นโยบาย แล้วก็ตอบ ว่าอย่างไรก็ตาม แต่ว่าคุณกานต์วันนี้ก็ อาจจะไม่ ได้เข้าไปมี ส่วนร่วมในการ เท่าไหร่ เอกสาร หนึ่งที่เราได้รับการปกครองเมื่อปี ที่แล้วนี่แล้วเมื่อเร็วๆนี้เรา ก็ เห็นความจริง อย่างแท้ จริงอย่างหนึ่งว่า บ้าจะ ไม่มีการ พัฒนาที่ ยั่งยืนเลย ถ้าไม่มี คนพิการเข้ามามีส่วนร่วมกับเรา ปรากฏการณ์ ก็เป็นคนที่ สร้างความก้าวหน้า แล้วเขา ก็เป็นผู้นำ อย่างเช่นเดิมของ การประกันภัยที่ปลา เรื่องของการศึก ษาแบบเรียน รวม กับการจ้างงาน กลุ่มสิงห์การตอบสนอง กับภัยพิบัติต่างๆ ใน พื้นที่เสี่ยง ภัย ต่างๆที่ได้ เปลี่ยน แปลงคุณภาพ ชีวิตของเรา เนี่ยเช่น กันส่งข้อค วาม การส่งข้อความเสียเงินต่างๆเหล่านี้ ก็เป็น วิธี การแก้ปัญหาที่ เริ่มจากคน พิการก่อนเป็น เทคนิคที่เป็นส่วนลดสำหรับคนพิการกอง แต่ ว่ากูจะมี อุปสรรคทางด้านระบบ หลายอย่าง ที่คิดกันคนพิการ เช่นทำให้เกิดความยาก จนแล้วก็ เข้าไม่ถึง บริการต่างๆที่ จำ กัดการมีส่วนร่วมของคนพิการ กว่า 1 ล้านคน ทั่วโลก ใน วันพิการสากลนี้ ก็ อยากจะสานต่อ ในการที่ ทำงานร่วมกัน กับ คนพิการ นานิคมหลากหลายแล้วก็ มีกุศลที่หลากหลาย เมื่อ การควบ คุมเกิดขึ้นได้ ทุกคนก็จะได้ประโยชน์ เมื่อ เราทำงานด้วย กันเราก็ จะสามารถ สร้างสังคมที่ เข้าถึงแล้ว ก็ฟื้นรับกลับ ไวได้เร็วขึ้น พวกเรา ร่วมมือกัน เลขาธิการ Un ก็ ได้ย้ำเตือนว่า การพิสูจน์ อย่างแท้จริง ก็จะทำให้ สังคม เข้มแข็งขึ้นแล้ว ส่งผลประโยชน์ต่อทุกคน ดิฉันเองก็ มีลูก เป็นเด็กพิเศษ มีฉันก็ภูมิใจที่ ที่ได้มา ที่นี่แล้ว ก็ได้มาร่วมเฉลิมฉลอง กับหุ้นส่วนทุกท่าน ไม่ว่าจะเป็นภาครัฐ ภาคประชาสังคม เราก็ ขอบคุณทุกคนที่ สร้าง ความแตกต่าง จากการเปลี่ยนแปลง ให้กับโลกใบนี้ เพื่อให้สังคมดีขึ้น ในประเทศไทย องค์การสหประชาชาติ ในประเทศ ไทยเราก็ มีความมุ่งมั่น ที่จะทำงาน กับรัฐบาลไทย แล้ว ก็องค์ กรคนพิการต่างๆ รวม ถึงเงินส่วนต่าง ๆที่จะ สร้างสังคมที่ เข้าถึงได้ ความเสมอภาค และการมีส่วน อย่างมีความหมาย ดิฉันก็ อยากจะขอ ให้ทุกท่าน ในการจัดงาน ที่ประสบความสำเร็จ ขอบคุณมากค่ะ Vision metron This is supported rct ต้องขอ ขอบคุณค่ะ ผู้แทนจากทาง United Nation ด้วย นะคะที่ได้มา เปล่าอ่าน สารให้กับ ทุกท่านได้ ทราบกันใน 9:00 น ครับ แล้วก็ไป ค่ะวันนี้ เราได้รับเกียรติอย่าง สูงจากทาง ท่านนายก สมาคมสภาคนพิการ ประเภท แห่งประเทศไทย ที่ตาขึ้นมา กล่าวอาจสารบริเวณด้าน เวทีให้ รับทราบ การจองการนี้ ขอเสียงปรบ มือและขอ กราบ เรียนเชิญท่านวิทยุ บ่นเวทีเขากลับ ไปเซ็นทรัล ค่ะเอาแบบนี้นะครับ ท่านนายกของเรา เอาเป็นคนหูหนวก ครับผู้พิการทางการ ได้ยินหรือสื่อความหมายครับ กราบเรียน ท่านรัฐมนตรี อยากลาพรหมเผ่า กัญชลีเรวดี ผู้แทนองค์การ องค์การสหประชาชาติ การบริหาร กระทรวง และพี่น้องคนพิการ ประเทศ ที่เคารพครับ ผม ยืนอยู่ตรง นี้ในฐานะ คนหูหนวกคนนึง ที่ใช้ ชีวิตมา 50 กว่าปีโดย ไม่ได้ยินเสียง พูดเลยสักวัน ผม รอดมาได้ จนทุกวันนี้ ไม่ใช่ครับผม เก่งกว่าคนอื่นนะครับ แต่ผม โชคดี ครับที่มีโอกาส ได้เรียนรู้ มีคนสนับสนุน อยู่รอบข้าง และ มีความมุ่งมั่น ที่จะสู้ด้วย ตนเอง แต่ มีพี่น้องคนพิการ อีกหลายคน ล้านคน นะครับ ที่ยังไม่มี โอกาสแบบผมเลย ใน ปีนี้ทีมของ องค์ การสหประชาชาติ นะครับคือ ส่งเสริมสังคม ที่รวมคนพิการ เพื่อ ความก้าวหน้าทางสังคม ทีมนี้ มาเพื่อทำ ให้เราหลายเรื่อง ได้สอดคล้องกัน นะครับ ผม พลอยตาม แต่ ที่สำคัญคือเรา ต้องปฏิบัติจริง ไม่ ใช่เป็นแค่พูดลอยๆ ว่าต้องรวมคนพิการ ซึ่ง ตอนนี้เรา ยังถูกทิ้ง อยู่ในหลาย เรื่องนะครับ ผม ขอเล่าให้ ฟัง 2 เรื่อง นะครับ ที่ยังติด อยู่ในใจของผม เรื่อง แรกวัน ถวายพระบรม ศพสมเด็จพระ นางเจ้าสิริกิติ์ พระบรมราชินีนาถ พระบรม ราชชนนีพันปีหลวง ผม และพี่น้องคนพิการ ทางร่างกาย และ การเคลื่อนไหวหลาย ท่านนะครับ ต่าง ประเทศจะ เข้าไปถวายอาลัย และกราบพระ บรมศพให้ใกล้ ชิดที่สุด แต่ ในวันนั้น เราไม่สามารถ เข้าไปดูได้เต็ม ที่เนื่องจาก สถานที่นั้น ยัง ไม่ออกแบบให้เข้าถึง ได้อย่างแท้จริง ในฐานะตัวแทน คนพิการผม มีความตั้งใจอย่างยิ่ง แผนที่จาก อยากที่จะแก้ไขปัญหา ตรงนี้นะครับ เพื่อให้เกิด เหตุการณ์เช่นนี้ อีกนานระดับชาติ และก็สถานที่สาธารณะใดๆ จึง ใคร่ขอ ความร่วมมือ นะครับ ให้สถานที่ราชการ สถานะและกิจกรรม ระดับชาติทุกรูปแบบ ออกแบบตามหลัก Universal Design เพื่อคนพิการทุกประเภท สามารถ เข้าถึงและ มีส่วนร่วมได้ อย่างมีศักดิ์ ศรีและเท่าเทียม เรื่องที่ 2 นะครับ ทุกวันนี้ ผมเปิดดูทีวี ข่าวทางลัด ตั้งค่าปกติ และข่าวด่วน โดยเฉพาะช่วงน้ำ ท่วมใหญ่ภาคใต้ ไม่เป็นอัน นี้ยังไม่ มีคำบรรยาย แทนเสียงและล่ามภาษา สักครั้ง ผมแล้วขนหนวด ที่จดทะเบียน กว่า 4 แสนคนรวม ทั้งอีกหลายแสนที่ยังไม่ได้ ทะเบียน จึงไม่ รู้เลยว่ารัฐบาล กำลังแจ้งอะไรอยู่ ไม่ รู้ว่าจะต้อง อพยพ ไปที่ไหน แล้วศูนย์ช่วยเหลืออยู่ตรงไหน นี่ไม่ ใช่เรื่องของ เทคโนโลยีนะครับ แต่นี่ คือเรื่องของศักดิ์ศรี และความปลอดภัยในชีวิต ผม ขอวิงวอน จากใจจริง ขอ ให้ทุกสื่อของรัฐ การเรียนการสอน ทุกการ แถลงข่าว ไม่ว่าจะปกติ รู้สึกเขิน มี คำบรรยาย แทนเสียงและ มีล่ามภาษา มือไทยให้ครบทุกครั้ง นอกจากนี้ ผมจะฝากเรื่อง สำคัญอีก 3 เรื่องครับ เรื่อง แรกเรื่อง ของการศึกษา โรง เรียนสอนคนหู หนวกที่เปิดมา นานกว่า 60 ปี ต้องมีครู ที่ใช้ภาษา มือไทยได้ คล่องจริงๆ และผ่าน การ ประเมิน สมรรถนะอย่างชัดเจน เพราะภาษา มือไทยคือ ภาษาแรกนะครับ ภาษามือไทย เนี่ยเป็นภาษา มือแรก ของคนหูหนวก ที่เข้าถึงได้ อย่างเต็มที่ เมื่อ เด็กเข้าถึง ภาษาแรก แลกได้อย่างสมบูรณ์ จึงจะสามารถ พัฒนาทักษะ การอ่าน การ เขียนภาษาไทย ไม่เก่งอย่างมีคุณภาพ พร้อมกันนั้น ทุกสื่อการเรียน การสอนที่มี การเขียนภาษาไทยให้เก่งอย่างมีคุณภาพพร้อมกันนั้นทุกสื่อการเรียนการสอนที่มีเสียงจะต้องมี มี จอล่ามภาษามือไทยและ คำบรรยายแทน เสียงให้ครบทุกครั้ง เรื่อง ของการจ้าง งานนะครับ ทุกวันนี้มี เงินเข้ากองทุน มาตรา 3 4 จำนวน มากมีหลาย วิธีที่ช่วย ให้คนพิการ นั้นได้มีการ ทำ งานได้จริงอย่าง แรกคือการ จัดตั้งศูนย์การ จ้างงานคน พิการแห่งชาติที่เป็น รูปประธรรมชัดเจน แหวนเงินกองทุน นั้นถูกใช้อย่าง สมดุลและ เกิดประโยชน์สูงสุด วันที่ 3 นะครับ เรื่องของ เบี้ยคนพิการ ตลอด หลายปีที่ ผ่านมานั้น สมาคมและพี่ น้องก็พิการ ได้เสนอขอ ปรับเบี้ยความพิการ ให้ เป็น 1,000 บาท ต่อเดือน เท่ากันทุกคน โดยไม่แบ่ง ระดับความพิการ แต่จน ปัจจุบัน นี้ยังไม่ได้ รับการปรับ เพิ่มแต่อย่างใด ในขณะ ที่ค่าครอง ชีพนั้นสูงขึ้นทุกๆปี ทำ ให้เบี้ยความ พิการ ในอัตราที่ปัจจุบัน นั้นไม่เพียงพอ ต่อการ ดำรงชีวิตขั้นพื้นฐาน จึงใคร่ ขอความเห็น จากชอบจาก รัฐบาล ให้ปรับเบี้ยความพิการ เป็น 10 บาทเท่ากัน คน เพื่อเป็นสวัสดิการ พื้นฐานที่มั่นคง ธนบดีอัครา ผมและพี่น้อง คนพิการกว่า 4 ล้านคนพร้อม เดินเคียงข้างท่าน ขอ เพียงให้ท่าน เปิดทางให้เรา เดินเข้าไป อย่างเต็มตัว สุด ท้ายนี้ผม ขออวยพรให้ พี่น้องคนพิการ ทุกท่านมีกำลัง ใจเข้มแข็ง และของประเทศ ไทยของเรานั้น สามารถ ที่ จะส่งเสริมสังคม ที่รวม คนพิการเพื่อ ความก้าวหน้าทางสังคม ตาม ที่วันคนพิการ สากลขององค์การ สหประชาชาติ ในปีนี้ ได้อย่างแท้ จริงและเป็นรูปประธรรม ขอบคุณครับ ขอ เสียงปรบมือ ให้กับ ท่านนายก สมาคมสภาคนพิการ ทุกประเภทแห่ง ประเทศ ไทยท่านวิทยุ บุนนาคด้วย นะคะสำหรับสถานที่อยากจะ ส่ง ถึงค่ะให้กับ พวกเราทุก คนในวันนี้ ค่ะชอบและสารดังกล่าว นี้เป็นสิทธิ พื้นฐานนะครับที่บุก ไป รวมถึงคนพิการ เองควรได้ รับนะครับ ก็น่าสน ใจเลยอย่างเช่น ภัยฉุกเฉิน ต่างๆนะครับ ที่เกิด ขึ้นนะครับ กลุ่ม พี่น้องคนพิการ อีก 1 กลุ่ม ที่ต้อง การที่จะสื่อสาร ต้องการที่จะ ได้ รับข้อมูลที่ ถูกต้องเช่นการ เพื่อคุณภาพชีวิต อย่างที่ท่านนาย กได้นำ เรียนไปนะครับว่า ไม่ ได้เป็นเพียง แค่การขอร้อง แต่เป็นสิ่งที่ ต้อง ทำเพื่อความเท่าเทียม นั่นเอง นะครับผม และโอกาสเดียวกันนี้ ครับผมขอ เรียนเชิญครับท่านอธิบดีกรม ส่ง เสริมและพัฒนาคุณ ภาพชีวิตคนพิการ ครับท่านสนธยา บุญญพิสิฏฐ์ ครับได้กรุณา กล่าว ถึงวัตถุ ประสงค์การจัดงาน ในครั้งนี้ขอ กราบเรียนเชิญครับ เปลี่ยนรัฐมนตรี ว่าการกระทรวง การพัฒนาสังคมและ ความมั่นคงของมนุษย์ อัคราพรหมเผ่า ใน นามกระทรวง การพัฒนาสังคม และความมั่นคงของมนุษย์ โดย กรมส่งเสริมและ พัฒนาคุณภาพชีวิตคนพิการ สมาคมสภา คนพิการทุก ประเภทแห่งประเทศไทย องค์ โครงการคนพิการ แต่ละประเภท และคนพิการ ทั่วประเทศ ขอ ขอบพระคุณรัฐมนตรี ว่าการกระทรวง การพัฒนาสังคมและ ความมั่นคงของ มนุษย์เป็นอย่างสูง นิทาน ที่ท่านได้กรุณาให้ เกียรติมาเป็นประธาน ในงานวัน คนพิการสากล ประจำปีพุทธศักราช อากาศ 2561 ในวันนี้ ด้วยองค์การ สหประชาชาติ ได้ประกาศ ให้วันที่ 3 ธันวาคมของทุก เป็น วันคนพิการ สากลและเชิญ ชวนให้ประเทศ สมาชิกร่วมกันจัดกิจกรรม เพื่อส่ง เสริมความเข้าใจของสังข์ คม เกี่ยวกับคนพิการ และให้โอกาส คนพิการได้ มีส่วนร่วมใน ทุกกิจกรรมของ สังคมอย่างสร้างสรรค์ เป็นคำ เสมอ ภาคกับคน ทั่วไป ซึ่งประเทศ ไทยในฐานะประเทศ สมาชิกขององค์การ ประชาชาติ ได้จัดกิจกรรมเนื่องใน โอกาสวัน คนพิการสากลประจำ ทั้งในส่วน กลางและจัง หวัดต่างๆทั่วประเทศ ในปี นี้องค์การสหประชา ชาติได้กำหนด ประเด็นหลัก ascites wesing Social progress การ ส่งเสริมสังคม ที่ครอบคลุม และอาทร ตกคนพิการ เลิกขับเคลื่อน ความก้าวหน้าและ การพัฒนาสังคม อย่างยั่งยืน เพื่อให้ทุก ภาคส่วนในสังคม มา รวมพลัง กันขับเคลื่อน การดำเนินงาน ด้านคนพิการ ในโลกที่น่าอยู่ และ เป็นธรรมมากยิ่งขึ้น กระทรวง การพัฒนาสังคม และความมั่นคงของมนุษย์ โดย กรมส่งเสริมและ พัฒนาคุณภาพชีวิต คนพิการร่วม กับสมาคม สภาคนพิการ ประเภท แห่งประเทศไทย องค์การคนพิการ แต่ละประเภท และภาคีเครือข่าย ได้กำ หนดจัดงาน วันคนพิการ สากลประจำ ปีพุทธศักราช 2560 8 ใน วันพุธที่ 3 ธันวาคม ในวันพุธที่ 31 ธันวาคม 2560 8 ณห้องรอยัล จูบิลี่บอลรูม อาคาร ชาเลนเจอร์ อิมแพ็คเมืองทองธานี จังหวัดนนทบุรีแห่งนี้ โดยมีกลุ่ม เป้าหมายเข้า ร่วมงานครั้งนี้ ประกอบด้วย คน พิการครอบครัว คนพิการอาสาสมัคร หน่วยงานภาครัฐ เอกชน องค์กรภาคีเครือข่าย ผู้ปฏิบัติ งานด้านคน พิการและ บุคคล ทั่วไปที่ เข้าร่วมงานกว่า 2000 ใน รูปแบบการจัด งานที่คำนึง ถึงการเข้าถึง แล้ว รองรับคน พิการทุก ประเภทอย่างทั่วถึง ซึ่งภาย ในงานมีการ จัดนิทรรศการ น้อมรำลึกใน พระมหากรุณาธิคุณสมเด็จ พระนางเจ้าสิริกิติ์ พระบรม ราชินีนาถ พระบรมราชชนนี พันปีหลวง และนิทรรศการ วิชาการ เป็นสื่อกลาง ในการเปลี่ยนแปลงวิธีคิด และเกิด การเรียนรู้ร่วม กันระหว่าง คนพิการและ คนทั่วไปอย่างเข้าใจ คนพิการ และคน พิการสามารถ ดำรงชีวิต อิสระมีศักดิ์ศรี แห่งความเป็นมนุษย์ มีความ เสมอภาคใน สังคมนอกจากนี้ ภายใน งานมีการมอบโล่ประกาศ เกียรติคุณให้แก่ คนพิการ หน่วยงานองค์ กรที่มีการ ดำเนินงาน ด้านการส่งเสริมและ พัฒนา คุณภาพชีวิตคนพิการ รวม ถึงมีการเปิด ตัวภารกิจ เร่งสร้าง คุณภาพชีวิตคน พิการใน 3 ประเด็นด้วยกัน เรื่องที่ 1 เล่น ทบทวนหลัก เกณฑ์ประเมินความพิการ เพื่อให้กลุ่ม เป้าหมายเข้าถึง ระบบขึ้นทะเบียนได้มาก 2 กมใกล้ คุณใกล้ บ้านศูนย์ บริการคนพิการใกล้ใจ ปักหมุด ศูนย์บริการคน พิการทั่วไป เพื่อประโยชน์ ในการบริหารเชิงรุก และ การเข้าถึงบริการ ของคนพิการใน วันที่ 3 ผมลงพื้นที่ สำรวจข้อมูลการ อุปกรณ์ที่เหมาะสม ประเภท ความพิการ เพื่อให้ คนพิการเข้า ถึงสิทธิ์สวัสดิการ อย่างทั่วถึง เป็น ธรรมและยั่ง ยืนต่อไป ขอขอบคุณค่ะ ขอบพระคุณ ค่ะขอขอบพระ คุณค่ะท่าน อธิบดีกรมส่ง เสริมและพัฒนาคุณภาพ ชีวิตคนพิการ ศาลท่านสนธยาบ่น รวยนะคะ สำหรับคำกล่าว วัตถุประสงค์ ของการจัดงาน ในครั้งนี้ค่ะ และลำดับต่อไป วันนี้เราได้ เกียรติอย่างสูง จากทางท่าน รัฐมนตรี ว่าการกระทรวง การพัฒนาสังคมและ ความมั่น คงของมนุษย์ที่ วันนี้ ท่านได้มาร่วม เป็นส่วนหนึ่งของ กิจกรรมงานในครั้งนี้ค่ะ จะมากลับ เป็ดก้าบก้าบ และแน่นอน นะคะว่าตอนนี้ บนเวทีพร้อม แล้วและเชื่อ ว่าพี่น้อง คนพิการ ครอบครัว คนพิการ และชาวไทยทุก คนที่รับชม ผ่านทางไลน์ ด้วย ตอนนี้อยาก พบท่านแล้วนะครับ ปีนี้ท่าน เป็นผู้นำนะคะ ในการ สร้างให้ผอม อะไรคุณ ถูกต้อง ค่ะและที่สำคัญ นะคะนอกจาก นี้ค่ะท่าน ยังเป็นอีกหนึ่งส่วนสำคัญในการที่ ได้ ร่วมกับโครง การต่างๆ มากมายหลากหลาย ภาคส่วนโดย เฉพาะอย่างยิ่งใน ช่วงสถานะ ใน ส่วนของภาค ใต้ณโอกาส นี้ท่านก็ได้ ร่วมเป็นส่วนหนึ่งในการที่ ไปช่วย เหลือดูแล พี่น้องประชา ชนคนไทย ด้วยนะคะ โอกาสนี้ค่ะวันนี้ได้ อย่างสูง จากทางท่าน รัฐมนตรีว่าการกระทรวง การพัฒนา สังคมและความมั่นคงของมนุษย์ ที่ ท่านจะขึ้น มากล่าว เปิดงานอย่างเป็น ทางการแล้วการนี้เกษมประเมิน และขอกราบ เรียน เชิญต้อนรับท่าน อัคราพรหมเผ่า ด้านบนเวทีเขากลับ เป็นส่วนท่านค่ะ ท่าน ผู้แทน ต้องการ องค์การสหประชาชาติ Yes or No นาที Thank You For all ถ้าไม่จริงใจ กระทรวงการ พัฒนา สังคมและความมั่นคงของมนุษย์ นายกสภา คน พิการ ประเทศไทย อธิบดี คณะผู้บริหาร จากกระทรวง การพัฒนาสังคม และความมั่นคง ของมนุษย์ทุกท่าน หลวง รองผู้ว่าราชการ พี่น้อง คนพิการ จะขอรักทุกท่าน วันนี้ต้องขอบคุณ สัญญา นะครับที่ ได้ ใช้ พื้นที่ห้อง ประชุมแห่งนี้เป็นที่ รวบรวม ครอบครัวของ หรือว่า ทุกท่าน เป็นสมาชิกของ ครอบครัวพอเพียง ต้องขอบคุณ ท่านนายก ฉัน 7,000 อากาศที่ ได้เปิดโอกาสเปิดโลกกะทัด ให้ พี่น้องคนพิการ ใน ห้องประชุมแห่งนี้แล้วก็ ทั่วประเทศ นะครับตังค์ที่ ได้ขึ้นทะเบียนกับ กระทรวงการพัฒนา สังคมและความมั่น คงของมนุษย์ทั้ง 2 ล้าน ขอท่าน แล้วก็ น้ำหนักสิแล้วนะครับ นายกสมาคม สภา คนพิการด้าน เลขลาวไว้เมื่อกี้มี เกือบ 4 ล้าน หรือประมาณ 4 ล้านกว่าคน ถือว่า เป็นประชากรที่ค่อนข้าง เยอะ แต่สิ่งที่ ผม และท่าน คณะผู้บริหาร กระทรวง การพัฒนาสังคม และความมั่นคง ของมนุษย์ของมนุษย์ เรา ตระหนักอยู่ตลอดเวลาว่า เราจะ ส่งเสริม ให้ พี่น้อง ครอบ ครัวคนพิการ เหล่านั้น เข้า ถึงสิทธิ์ ได้ อย่างทั่วถึงได้อย่างไร กลับ วัน ที่ผมได้มอบ นโยบาย ตอน เข้าสู่ ตำแหน่ง เริ่มตีว่าการ กระทรวง การพัฒนา สังคมและความมั่นคงของมนุษย์ เหลือกระทรวงพม หนึ่งในนโยบาย นั้นก็ เป็น การขับเคลื่อน ในเรื่อง ของรัฐสวัสดิการ โดยการส่งเสริม หลวงพี่น้อง คนพิการได้ เข้าถึง 10 สิทธิ์มากขึ้น โดยเฉพาะอย่างยิ่ง เรื่องของ การปรับ เปลี่ยน เกณฑ์ประเมิน ความพิการ ของพี่น้องคนพิการ ที่ผ่านมา ได้มีการ เกณฑ์ในการประเมินทาง หลัก การย่อภาพ มากเกินไปนะครับ ทำให้ ส่งผล พี่น้อง คนพิการ ส่วน หนึ่งไม่เข้าถึงหลัก สวัสดิการ สองรัก นะครับนั่นก็คือ ไม่ได้รับ บัตรคนพิการ เพื่อที่จะใช้สิทธิ์ ที่ ควรพึง มีในฐานะ ที่เป็นประชา ชนคนไทยคนหนึ่ง สิ่งที่ผม มุ่งมั่น และตั้งใจเด้ จะ ขับเคลื่อน เพื่อ ให้ครอบครัว คนพิการ ของผมจะเข้าถึงสิ ได้ มากที่สุด นั่นก็คือการปรับหลักเกณฑ์การประเมิน จากทาง กายภาพเป็นทางสังคม เพื่อ ที่จะส่งเสริม ให้ครอบครัว คน พิการของผมเข้า ถึงสิทธิ์ ได้อย่างถ้วนหน้า และ ตั้ง ใจเป็นอย่าง ยิ่งว่าสิ่ง ที่ท่าน นายกสภา นายกสมาคม สภาคนพิการ กล่าวถึง เบี้ย คนพิการ 1000 บาท ถ้วนหน้านั้น เรา ทำแน่นอน และผมจะทำเป็นของขวัญ ปีใหม่ ให้พี่น้องครอบครัว คนพิการสังคม ทุกคนครับ ในส่วนของการ กลับ เกณฑ์ การประเมินความ พิการของ ครอบครัวคนพิการ ผม และท่านปลัด เราได้ปรับ แล้วแล้วก็ จะประกาศเป็นประกาศกระทรวง กลับ ในการปรับหลัก เกณฑ์ทั้งหมดนะครับ ปาก พี่น้อง ครอบครัว คนพิการที่ อยู่ในห้องนี้ และที่ได้รับชมจันทร์ บ้าน ช่วยกระจาย ข่าวกับใครที่ ไปขึ้น ทะเบียนหรือไม่ ขึ้นทะเบียนก็ดี อยากจะขึ้น ทะเบียนพอดี ในการรับสิทธิ์ สวัสดิการ ของรัฐเพื่อเข้า สู่รังสิตนะครับ ทางกระทรวง เราจะปรับ เกรดแล้วก็ จะแถลง ได้ใบกระทรวง ก่อน ปีใหม่แล้ว ก็ส่วนเรื่องของปรับ เบี้ยตอนนี้อยู่ ในขั้นตอนของ ครมอยู่ที่ สำนัก งานเลขารัฐมนตรี ที่จะเข้ากทม ครมเร็วที่สุด ล่าสุด ท่านรองนายกร์เรลสำนัก นายกท่านแรกกำลังพรหมเผ่า พยายาม จะขับเคลื่อน เรื่องนี้เพื่อที่ กับเตี้ยชนหน้า แล้วก็แก้ไข หลักเกณฑ์การ เบิกให้เป็นของ ขวัญปีใหม่ พี่น้องของพี่ สิ่งสำคัญ ที่สุดนะครับที่ เรา เจอมาตลอด นะครับนอกจาก พวกเราจะ ตกสำรวจ แล้วนะครับ ผมอยากจะทำ ความเข้าใจ กับครอบครัว ที่ มีสมาชิก ของคนพิการ อยู่ในบ้าน จะ กลับอยากให้เธอเปิดใจนิด นึงนะครับ บางท่านอาจจะ ความ รู้สึกส่วนตัว โดยสถานภาพทางสังคม อาจจะไม่ เป็นที่การยอม รับในสถาน ะ ความ ไม่ครบถ้วน 32 ประการของร่างกาย ของกลุ่ม คนพิการพวกเรา อยาก จะให้เปิดใจยอมรับ กลับ แล้วก็ส่งเสริม ให้สมาชิก ในครอบครัวของเรา ครับได้ เข้าถึง 10 นะครับ เพราะว่าศิษย์นั้น สำคัญมากก็อย่าลืมว่า ครอบครัว พี่น้องคนพิการ ก็คือคนไทย เพราะฉะนั้นทุกคนก็มีสิทธิ์ เท่าเทียม กันในฐานะ ที่เป็นประชา ชนคนไทย ก็ ฝากนะครับ พี่น้องที่อยู่ ทางบ้านถ้าท่านได้ทราบ กันสาร ที่ผมพูด ในวันนี้ก็อยากให้เปิด หัวใจแล้วก็ ปรับ ทัศนคติ ของเรามาทำ งานร่วมกัน เดิน ไปด้วยกัน นะครับผม ใบสัญญา ว่าลาตัวผมยัง อยู่ใน ตำแหน่งเริ่มต้นที่ว่าการ กระทรวงการพัฒนาสังคมและความ มันคงของมนุษย์ ผม จะเดินเคียงข้าง จะไปนอนแล้ว พัฒนา ศักยภาพ ปรับสกิลนะครับ อัพสกิลของพี่ น้องคนพิการทุกท่าน เรา จะไม่ทิ้ง สมาชิก ในครอบครัว เราเป็นภาระ ของสังคมอีกต่อไป สิ่ง ที่ผมอยากจะ ทำมากที่สุด นะครับนั่นก็คือ ในเมื่อ เรามีฐานข้อมูล อากาศ ขึ้นทะเบียน กับเราก็ดี อ่านข้อมูล ทางเศรษฐกิจ พอดีที่มีสมาชิก คนพิการเสีย เรามา ช่วยกันคัดแยก Cut เลือก สถาน ะของความ พิการว่า มีสมาชิก ในครอบครัวคน พิการเราท่านไหนบ้าง พี่ สามารถที่จะ พัฒนาศักยภาพในการ ส่งเสริมอาชีพต่อไป ผม เข้าใจนะครับ ทุกวันนี้นะครับ ได้ ๆท่านมี ค่าใช้จ่ายใน เรื่องของการอุปกรณ์ เยอะนะครับ ต้น ทุนในการครอง ชีพของพวก เราจะสูง ตามสิ่งที่เรา จะต้องใช้ในชีวิต ประจำวันสิ่งที่ 1 สร้างกำลัง ใจ 2 อากาศ ลดรายจ่ายใน ครัวเรือน ของคนพิการ นั่นก็คือสิ่ง ที่ทำได้ที่สุด นอกจาก จะเป็นเบี้ยยัง ชีพที่เรียกสวัสดิการที่รัฐให้ 100 บาททุกเดือนแล้ว เมื่อ ไหร่ที่เรา ส่งเสริมเรื่องอาชีพ นะครับ จะเป็น การลดราย จ่ายในเรื่องของการ อุปกรณ์ให้ สวัสดี คนพิการได้ อย่างมั่นคง 2 เพิ่มรายได้ นั่นคือ เมื่อไหร่ที่ ทุกท่าน นะครับสามารถมีอาชีพ มันก็มีรายได้ แล้ว ก็ส่วนหนึ่ง อาจจะไปจน แก่สมาชิกในครอบ ครัวได้ นี่เป็นการสร้างความ ความสุขลดความเหลื่อมล้ำ แล้วก็ ส่งเสริมให้ พี่น้องคนพิการ ทุกท่านด้วยครับ หนัง x ใน ฐานะของ รัฐบาลไทย อยาก จะฝากไปทาง ยูนิเซฟประเทศ ไทยเราไม่ให้ความสำคัญ กับทุก เพศทุกวัย โดยเฉพาะภารกิจ ของกระทรวงการ พัฒนาสังคม และความมั่นคง ของมนุษย์เรา เน้นในเรื่อง ลด ความเหลื่อมล้ำ สร้างความเสมอ ภาคให้ทุกคน นะครับ พี่น้องสมาชิก คนพิการ ทั่วประเทศ ก็เป็นครอบครัวหนึ่งของ ขอหมอที่ กลับ ใต้การกำกับของ ฯพณฯนายกรัฐมนตรี ท่านอาจารย์วิบูลย์และ ท่านรองนายกรัฐมนตรี ตำรวจเอกธรรมนัสพรหม เผ่า เราพร้อมที่จะเดินไป ตอน พร้อมที่จะ เดินไปควบคู่กับทุก ท่านนะครับ โดยเฉพาะอย่างยิ่ง ผมอัคราพรหมเผ่า รัก ทุกคนนะครับ เพราะฉะนั้น มี สิ่งใด ที่ผม รัฐบาล จะ ช่วยเหลือและสนับสนุน ให้ทุกท่านได้ มีที่ ยืนในสังคม ได้อย่างมั่นคง ความเท่าเทียม ความเสมอภาค โรงเรียนดีวันนี้ ขอขอบคุณทาง กระทรวง การพัฒนาสังคม ความมั่นคง ของมนุษย์ที่ เปิดโอกาส ให้ทุกท่าน ได้มีไว้ที่ยืนอยู่ตรง นี้แล้วก็ผมไม่ อยากให้วันนี้เป็น เป็น วันเดียวที่เป็นวัน นึงคนพิการ เราก็เป็นคนพิการ สากลผมอยากให้ พวกเรา ทุกคนร่วม แรงร่วมใจกัน เดินไปพร้อม กันเพื่อให้ วันทุกวัน เป็นวันของคน พิการของคน ทุกคนครับ ขอบคุณครับ เอา ไปคุยกันครับขอบพระคุณ ท่านรัฐมนตรีเป็น อย่างสูงนะครับ และก็ขอเรียนเชิญ ท่าน ครับกรุณาอยู่ บนเวทีกับเรา คู่เดียวนะครับ ผมเพื่อที่เรา จะได้เข้า สู่ระดับที่ต่ำ ไปประจวบฯ อบอุ่นแน่นอน ทุกวัน เป็นวันของพ่อแม่และทุก วันเป็นวันของ คนพิการครับนี่คือคำมั่น สัญญา โดยท่าน รัฐมนตรี ว่าการกระทรวง กมได้การที่วันนี้ ให้คำ มั่นสัญญา พี่น้องประชา ชนคนไทย ทุกคนค่ะใกล้ใกล้บ้านค่ะ ไปด้วยค่ะเพื่อที่ เราจะได้เข้า สู่ใน ช่วงลำดับ ของวิธีการ กับการเปิดงาน อย่างเป็นทางการ โอกาส นี้ ขออนุญาตเรียนเชิญ ผู้แทนจาก ทาง United Nation ค่ะร่วม พี่ตาเป็นส่วน หนึ่งในช่วงของ พี่เปิด บริเวณด้านบน ขอเสียงปรบมือ ต้อนรับท่านค่ะ Congratulation กลับ ไปซะที ports United nations ครับ ผมครับขอเรียนเชิญ นะครับนาย กสมาคม สภาคนพิการ ทุกประเภทแห่งประเทศไทยครับ งานปลัดกระทรวง การพัฒนาสังคม และความมั่นคง ของมนุษย์ครับท่าน อธิบดีกรมนะครับ และ ผู้นำ องค์กรคนพิการ แต่ละประเภทครับ เชิญด้านบน เวทีเลยนะครับ วันนี้เรา ได้รับความร่วม มือและการที่ เดิน ทางมายัง อบอุ่นครับ ของสมาคม สภาคนพิการ ทุกประเภทแห่งประเทศ ไทยสมาคม เพื่อผู้บกพร่อง ทางจิตแห่ง ประเทศไทยสมาคม คนตาบอดแห่ง ประเทศไทยสมาคมผู้ปก ปกครองคน พิการทางสติ ปัญญาแห่งประเทศ ไทยครับสมาคม คนหูหนวกแห่งประเทศไทย สมาคมผู้ปก กรองบุคคล ออทิซึมไทย ครับและสมา คมคนพิการ แห่งประเทศไทยครับ สวัสดีค่ะ คือความร่วมมือ กันใน ทุกภาค ส่วนนำโดย กระทรวงการ สังคมและ ความ มั่นคงของ มนุษย์ร่วมกับ หน่วยงานภายใต้ ความร่วมมือ และเครือข่ายการดูแล ของคนพิการ ประเทศไทย ประเทศไทยบนเวที นี้คือผู้นำแห่งความสำเร็จทั้งภาครัฐ และ ผู้นำของ คนพิการ ที่จะเป็นบุคคล ที่ร่วมกัน ขับเคลื่อนเพื่อพัฒนา คุณภาพ ชีวิตสู่ความ ยั่งยืนของพี่น้อง คนพิการ ตามที่ท่านรัฐมนตรีได้กล่าวครับ เรา จะเปลี่ยนจาก ภาระของสังคม ให้เป็นอันหลังที่เข้ม แข็งของสังคมครับ และ ตอนนี้ครับ เราจะร่วม เข้าสู่การคิด ไป พร้อมกันเลย ครับผมขออนุญาต แบบนี้ครับ เมื่อทานรัฐมนตรี สัมผัสแล้ว เราเนี่ยนะครับ ต้องเคาท์ดาวน์นับดัง ๆไปพร้อมกัน เพราะวันนี้ ที่วัน คนพิการสากลนะครับ พร้อม กันหรือยังครับ ถ้าพร้อม แล้วนะครับ เราจะร่วม นับถอยหลัง ไปพร้อมๆกันครับ แล้ว ไปครับถ้า 43 21 ครับ สัมผัสได้ เลยนะครับ นี่คือการพลิกภารกิจ สร้างคุณภาพชีวิต ท้อง ของคนพิการครับ เร่ง ทบทวนหลัก เกณฑ์ประเมินความพิการ เพื่อให้กลุ่มเป้าหมาย เข้าถึง ระบบขึ้น ทะเบียนได้มากที่สุดครับ ได้ ทุกที่พอเหมาะ ไต้ฝุ่นพอใกล้บ้าน ปักหมุด ศูนย์บริการคนพิการ ทั่วไทยครับ เพื่อประโยชน์และสิทธิในเชิงรุก และการให้บริการ คนพิการใน ทุกที่ครับ เราจะถึง ทุก สิทธิครับ ปูพรมพื้นที่สำรวจข้อมูล อุปกรณ์ ที่เหมาะสม กับประเภท ความพิการเพื่อ คนพิการเข้าถึงสิทธิ์ สวัสดิการ อย่าง ทั่วถึง ขอเสียงปรบมือ ดังๆด้วยครับและนี่ คือการ Kick Off เร่ง สร้างคุณภาพชีวิต ของคนพิการ ของครอบครัวพอเพียง แล้ว นะโอกาสนี้ขออนุญาต เจ้าของอยู่ด้านบน เวที สักครู่นึงได้ค่ะเพื่อที่จะ ให้สื่อมวลชน ส่วนด้าน หน้าค่ะได้ บันทึกภาพ สรุปธาตุและนี่ คือความร่วม ความร่วมมือและการพัฒนา กำลัง อันแข็งแกร่ง อีก 1 ครั้งค่ะ และ แน่นอนนะครับ ว่าเราได้นำ เรียนไปแล้ว ว่าเรามีองค์กร โครงการผลิตมาก มายที่ร่วมเป็น ส่วนหนึ่งในการ ส่งเสริม และสนับ สนุนสภาพชีวิต คนพิการครับ ขอเรียนเชิญท่าน ผู้บริหารแถว ที่ 1 นะครับ รวม การบันทึก ภาพด้านบน เวทีขอเรียนเชิญเลยครับ วัน นี้แม่ค้าได้ รับเกียรติจากทุกๆส่วน ค่ะที่ได้มา แสดงถึงพลัง และการผลิต กำลัง อันแข็งแกร่ง พอดีจะเป็นการสร้าง ประโยชน์ให้ กับพี่ คนพิการ ทุกประเภท วันนี้ การ ตอกย้ำ ถึงความเท่าเทียม สิทธิความเท่า เทียมในสังคม ที่ วันนี้พวก เราทุกคน มีสิทธิ์เท่าเทียมกัน เพราะว่าพวกเรา คือคนไทยค่ะ แล้วนะบนเวที ของเรานะ ครับเป็นผู้ บริหารแถวหน้า นะครับและเชื่อ ว่าหลากหลาย ท่านนะ ครับมีส่วน ร่วมในการ ผนึกกำลังร่วม กันเป็นส่วน หนึ่งในการพัฒนา คุณภาพชีวิต คน พิการเพราะ คนพิการทุกคน ไม่ มีขีดจำกัด ครับแต่คน พิการก็กด มีความสาม ารถที่ไม่ จำกัดครับ แล้ว วันนี้แม่ ค้าไม่ว่า คุณค่ะ จะอยู่ภูมิภาค ไม้จังหวัดไหนนะคะ คุณสามารถที่จะ ร่วมเป็นส่วนหนึ่งกับ เราได้แล้วตอน นี้ขออนุญาตทุกท่าน ค่ะมองไปที่บริเวณ ร่องส่วนด้านหน้า กับสื่อมวลชน ค่ะได้ทำการบันทึก ภาพ ความสำคัญ ในครั้งนี้ และความร่วม มือ อันแข็งแกร่งในครั้งนี้ค่ะ จัดการคะ วันนี้พอ มองใกล้ใกล้ บ้านพร้อมที่จะเป็น ส่วนสำคัญ การที่จะ ใต้ตา ส่งพระ พลังอัน ถ้าพ่อ ยังคง US นะครับ คนที่ เติมนะครับ รวมกัน คุณนะ วิธีการ วันนี้ ผู้ปฏิบัติ ให้พี่ ยอมที่ การดู ช่องทาง นัก ได้ให้ นาฬิกา เอามา เพื่อที่ ความสำเร็จไป อ๊อฟนะ พื้นที่ ความสะอาด วันนี้ ฟังว่า แท็กมา พื้นที่เรียบ กูจะอยู่ เคียงข้างตรุษ รายชื่อ และเรา กำลังจะ ในการพัฒนาครู ทุก อะไรอีก คอร์ด จะกลับ ขออนุญาต ขั้นตอน กรมพอ สำนักงาน อวกาศและ อยากรู้ รูด พื้นที่ในระดับ ต่อไปนี้เค้าจะ อยู่ใน ช่วงของลำ ดับพิธีการ สำคัญอีก 1 ครั้ง พร้อม กันค่ะและใน ครั้งนี้ครับเป็น อีกหนึ่งห้วงเวลา สำคัญนะครับ เพื่อที่เราจะ จะประกาศให้ รับรู้นะครับ ว่าได้ ขับเคลื่อน ภารกิจ เร่งสร้างคุณภาพชีวิตคนพิการ ตอบโจทย์และ เห็นผลอย่างเป็น รูปประธรรมนะครับโดยการ นำ ทุกท่านเข้า สู่พิธีการ ลงนามบันทึก ความเข้าใจความ ร่วมมือด้วยการ ระบบ ขน ส่งนะครับ เพื่อเพิ่มช่องทาง การ จำหน่ายผล ิตภัณฑ์สินค้า รวมทั้งการ พัฒนาศักยภาพ เพื่อขยายโอกาสให้การ สร้างอาชีพ เพิ่มรายได้ สำหรับคนพิการ และผู้ดูแล คนพิการครับ เรื่องเกิดขึ้น โดยความร่วมมือ ระหว่างกรมส่ง เสริมและพัฒนาคุณภาพ ชีวิตคนพิการ กับบริษัท ไปรษณีย์ ไทยจำกัดและบันทึก ความเข้าใจความ ร่วมมือ ว่าด้วยการประยุกต์ใช้ เทคโนโลยี อวกาศและภูมิสารสนเทศ เพื่อการส่งเสริม และพัฒนาคุณภาพชีวิตคนพิการ บริการนั่นเอง โดยที่ใน ช่วงลำดับแรกต่อจาก นี้นะคะเพื่อที่ จะได้มาร่วมเป็นส่วนหนึ่ง ของการยืนยัน ถึงความร่วมมือ ในครั้งนี้ขอ อนุญาตให้สื่อ มวลชนที่บริเวณโซน ด้านหน้าได้ป่ะ ภาพกับคณะผู้ บริหารด้านบน เวทีค่ะเพื่อที่จะ เป็นอีกหนึ่ง การตอกย้ำวันนี้ ถึงความร่วมมือ บันทึกความ เข้าใจร่วมกัน และก็จะเป็น เกิดประโยชน์ต่อ ประโยชน์ ให้กับ พี่น้องขนพิกัด จุ๊บๆประเภทค่ะ รับและเชื่อว่าตอนนี้ บันทึกภาพ เรียบร้อยแล้วครับผม ลำดับต่อไปครับ เราจะเข้า สู่ใน ช่วงของพิธี ลงนามบันทึก ความเข้าใจความ ร่วมมือไป พร้อมกันนะคะ โดย ที่นะโอกาสนี้ ขออนุญาต เรียนเชิญท่านรัฐมนตรี รวมทั้งท่าน ปลัดกระทรวงพม ร่วมเป็นสักขี พยานค่ะและขอ อนุญาตให้ กับผู้ ลงนามได้ ทำการ และ มองไปที่ สื่อมวลชน บริเวณด้านหน้า 1 รูปค่ะ และนี่คือ การเริ่มต้นกับ การบันทึกความเข้าใจ และ ความร่วมมือ สำคัญในครั้งนี้ และ ณโอกาสนี้ ขอ อนุญาตให้กับผู้ ลงนาม ได้ทำการ ลงนามความร่วมมือค่ะ และนี่ แหละครับคือการขับ เคลื่อนภารกิจเร่ง สร้างคุณภาพชีวิต คนพิการตอบ โจทย์และเหตุผลอย่าง รูปประธรรมครับ ขอ บคุณทุก ความร่วม มือในทุกๆ ภาคส่วนนะคะ ลำดับต่อไป ขออนุญาตค่ะ การบริหาร ได้ทำการ นำแฟ้มขึ้นมา เพื่อที่จะให้ กับสื่อมวลชน ได้ ทำการบันทึก ภาพโรงเรียนโซนด้าน หน้าค่ะและ นี่คือการ ได้ทำการบันทึกภาพระหว่างโซนด้านหน้าค่ะและนี่คือการนำเสนอในการ บันทึก ข้อตกลง ความร่วมมือในครั้ง นี้อย่างเป็นทาง การขอเสียงปรบมือด้วยครับ วัน นี้รบกวน ไปด้วยรอยยิ้ม และความสุขนะครับ เพราะ เราจะขับเคลื่อน อย่างเป็นรูปประธรรมครับ และนี่คือ ความร่วมมือ กันอย่างเข้มแข็ง และแข็งแกร่ง ค่ะในความร่วมมือ ดีค่ะขอขอบพระ คุณทุกท่านนะ ครับท่านผู้บริหาร นะครับขอบ พระคุณเป็นอย่างสูงครับ ขอ เรียนเชิญท่านรัฐมนตรี นะครับอยู่ บนเวทีกับ เราต่อนะครับ และ ในช่วงต่อไป เป็นห้วงเวลาแห่งการ แสดงความยิน ดีครับเป็น ช่วงเวลาของการ มอบ เกียรติบัตร นะครับเป็น โล่รางวัลคนพิการ ต้น แบบประจำปี 2561 และอีก 1 รางวัล เป็น รางวัล สื่อมวล ชนสร้างสรรค์เพื่อ ส่งเสริมคนพิการ ประจำปี 2500 ได้ครับ และตอนนี้นะ ครับท่านรัฐมนตรี พร้อมอยู่แล้ว ลำดับต่อไป ครับเราจะเริ่ม ไอน้ำ คน ที่เป็นคนพิการ ต้นแบบครับเรียกว่า ไม่ได้เป็นต้น เป็นต้นแบบของคนพิการแต่เป็น แบบ การดำเนินชีวิต ของ ทุกคนครับ เพื่อที่จะให้ ผู้ได้รับ รางวัลทุกท่าน ได้มีความภาคภูมิ ใจในตัวเอง และวันนี้ พวกเราทุกคน ร่วมแสดงความ ยินดีให้กับ ทุกๆท่านที่ได้รับการ ประกาศรายนามและ ได้รับรางวัล ในครั้งนี้ด้วยนั่นเอง ค่ะวันนี้มีทั้งคน คนที่มา ร่วมแสดงความ ยินดีและคน ที่มาใน งานนี้จะร่วมยิน ดีไปด้วย รอยยิ้มนะครับ เปื้อนไปด้วยรอย ยิ้มแห่งความสุขของครอบครัว อ๋อครับ ตอนนี้ นะคะคือ อีกหนึ่งรอยยิ้ม ที่เกิดขึ้นภายใต้ กระทรวงกรมท่าและ รางวัลคนพิการ ต้นแบบ ประจำปี 2 560 18 คันแรกครับขอแสดง ความยินดีกับนาย สุนทร สุขชาสมาคม ตาบอดแห่งประเทศไทยครับ ยิน ดีด้วยค่ะ ลำดับต่อไป ค่ะประเมินให้กับ นายวัชรินทร์ ชาลีจากสมาคม คนหูหนวก แห่งประเทศไทย ยิน ดีด้วยนะคะยินดี ดีกับความสำเร็จ ในครั้ง นี้ด้วยค่ะและนี่คือ อีกหนึ่งแบบอย่า แบบอย่างที่เราทุกคน สามารถที่จะ น้อม นำเป็นแบบอย่าง ใน อนาคตได้ค่ะ ลำดับ ต่อไป ขอแสดงความยินดีค่ะ กลับ นาย เอกรัตน์ โชติรวี จากสมาคม เพื่อผู้บกพร่อง ประเทศไทยค่ะ ลำดับ ต่อไปครับขอแสดง ความยินดีกับ นางสาวปิยะอ่อน ธนวัฒน์ครับ สมาคม ผู้ปกครองคน พิการทางสติ ปัญญาแห่งประเทศไทยครับ ยิน ดีด้วยค่ะ ลำดับต่อไป ขอแสดง ความยินดีกับ นายพีรพัฒน์ สม จิตรจากสมาคม ส่งเสริมศักยภาพ บุคคลบกพร่อง ทางการเรียนรู้ แห่งประเทศไทยค่ะ ลำดับต่อไป ครับขอแสดงความยินดี กับนายสงกรานต์ สิทธิวนิช ครับสมาคมผู้ปกครอง หล่อที่สุดไทยครับ ลำดับ ต่อไปขอแสดง ความดีๆกับ นายรักจันทร์รอด สมาคม สภาคนพิการทุก ประเภท แห่ง ประเทศไทยค่ะ ลำ ดับต่อไปครับ นาง สาวปาริ ชาติแย้มอรุณครับ กระทรวง การคลังครับ โอ้น่ารักมาก ๆเลย กดไว้กับธนาคารหน่อย ได้ไหมคะ ระดับ ต่อไปค่ะ ขอแสดงความยินดีกับ นายบริสุทธิ์ ผดุงโชคสุริยะ จาก กระทรวงดิ จิทัลเพื่อเศรษฐกิจ และสังคมค่ะ ลำ ดับต่อไป ครับขอแสดง ความยินดีกับนางสาว แป้งร่ำ ยิ้มสวนครับ กำแพงเพชรครับ ขอแสดง ความยินดีด้วยนะครับ ยินดี ด้วยนะคะ กับการได้รับ การประกาศ รายนามในปีนี้ ระดับ LINE ขอแสดงความ นายประดิษฐ์ หำน้อย จากเชียงรายค่ะ วันนี้เรามี คนพิการต้นแบบ ขั้วประเทศ เลยนะครับ แล้วลำดับต่อไป ครับขอแสดงความยินดีกับ นางสาว วรรณภาเจริญ จากเชียงใหม่ครับ ลำดับต่อไป ยินดีกับนาย บุญมีเรือนปัญญา จังหวัด ขอแสดง ความยินดีกับ นางรุ่ง อรุณไผ่ประการครับ นครสวรรค์ครับ ลำ ดับต่อไป ขอแสดง ความยินดีกับ นายบุญเริ่ม ที่สานุรักษ์ จาก นานค่ะ ลำดับ ต่อไปครับขอแสดง ความยินดีกับ นายจักรพงษ์ ซื่อสัตย์จาก พะเยาครับ ระดับ ลำดับต่อไปขอแสดง ความดีๆกับ นายนิกร สอนพาทีจาก พิจิตรค่ะ นาย จักรพงศ์ซื่อสัตย์ จากพะเยาครับ ลำดับต่อไปค่ะ ขอ แสดงความยินดีกับ นาย นิกร สอนผ่านจาก พิจิตรค่ะ ขอแสดง ความยินดีกับนาง สาวสมจิตรสุขบันเทิง บรรเทิงครับจากพิษณุโลก ต่อไปครับ ลำ ดับต่อไป ขอแสดง ความยินดีกับ นาย ฤทธิรงค์ฤาชา จากเพชรบูรณ์ค่ะ ขอแสดง ความยินดีด้วยนะครับ ขอแสดง ความยินดีกับ นายวุฒินันท์ นันทจากจัง หวัดแพร่ท่านต่อไป เลยนะครับ คน พิการต้นแบบครับ ขอ เรียนเชิญครับ ยินดีกับ ความสำเร็จในปีนี้ด้วย ต้อง บอกว่าผ่าน การคัดเลือกคัด สรรจากจัง หวัดแล้วนะ ครับวันนี้มา ครบ ขั้วทั้ง ประเทศเลยครับ ลำดับต่อไป ค่ะยินดีกับ นาย ยุทธนาสฬายตน แม่ฮ่องสอนค่ะ ยิน ดีกับความสำเร็จ ในปีนี้ ด้วยนะคะ ลำดับ ต่อไปค่ะยินดีกับ นางสาวรินลดาสุภา ลำพูนค่ะ ลำดับ ต่อไปครับขอแสดง ความยินดีกับ นายสม เจตน์เสนาะจิต จากสุโขทัยครับ ลำดับ ต่อไปขอแสดง ความยินดีกับนาย ธวัชชัย รอดทองจาก ลำ ดับต่อไปขอแสดง ความยินดีกับนาย วงศ์รักศิริ จากอุทัยธานี เดี๋ยว ขออนุญาตทำงาน ช่วยโทรให้ ด้วยนะครับขอบคุณครับ ลำดับต่อไปขอแสดง ความยินดีกับ นางอัญสุกานต์ผลหน้า กาฬสินธุ์ค่ะ รางวัล คนพิการต้น แบบท่านต่อไปครับ นายไชยาหงส์ รางวัลคนพิการต้นแบบท่านต่อไปครับนายไชยาคงหนีจาก ขอนแก่น ลำ ดับต่อไป ขอแสดงความ ยินดีกับ นายศุภชัย ซอยทรัพย์ จังหวัด ชัยภูมิค่ะ ลำดับ ต่อไปขอแสดง ความยินดีกับ นายสม ชายแสนสอนจากนครพนม ลำดับ ต่อไปขอแสดง ความยินดีกับ นายอนันต์ ประดิษฐ์แสงจากจังหวัด นครราชสีมาค่ะ ลำดับ ต่อไปขอแสดง ความยินดีกับนาย ประวิทย์จากจาก จังหวัดบึงกาฬครับ ลำดับ ต่อไปขอแสดง ความยินดีกับนาย ล้วนที่อ่อนรำ จากจังหวัดบุรีรัมย์ ลำดับ ต่อไปขอแสดง ความยินดีกับ นาง สาวสุภวรรณ ทันมาจากมหา สารคามครับ ลำดับๆ ขอแสดงความ ยินดีกับนายชัยรัตน์ รุ่นชิด จากจังหวัด มุกดาหารค่ะ ลำดับต่อไป ขอแสดง ความยินดีกับนาง สาวปัทมา ตาจาก ร้อยเอ็ด ลำดับต่อไป ครับขอแสดง ความยินดีกับนาง สาวนภัสภรณ์ สีทองจาก จังหวัดเลยครับ ลำดับต่อไปขอแสดง ความยินดีกับ นายคำแท่ง คำบุจากจังหวัด เขตท่า อันนี้ มีกองเชียร์ มาด้วยนะครับ กองเชียร์ปรบมือได้ ทุกคนนะครับ และขอแสดง ความยินดีกับ นางสาวทำ พานนนท์สุข จากจัง สกลนคร ระดับ อายขอแสดง ความยินดีกับ นายประพันธ์ ตอน กรฤตนิรมล จากจังหวัด สุรินทร์ค่ะ ขอแสดง ความยินดีกับนาย นิกรบุญ โสมจาก จังหวัดหนองคาย มี แฟนคลับด้าน หลังตบมือดังๆ ได้นะครับ ลำดับต่อไป ขอแสดงความ ยินดีกับนาง สาวรุ่งนภาสุดมนต์ชัย จังหวัด หนองบัวลำภูค่ะ ลำดับ ต่อไปขอแสดง ความยินดีกับ นายวิเชียร ธรรมะโรจน์จากจังหวัด อำนาจเจริญครับ ลำดับ ต่อไปขอ แสดงความยินดีกับ นาย วิชัยกุล พงษ์จากจัง หวัดอุดรธานีค่ะ ลำ ดับต่อไป ขอแสดงความ ยินดีกับนางสาวศิริ พรวีระกุลจากจังหวัด อุบลราชธานีครับ ลำดับ ต่อไปขอแสดง ความยินดีกับนาย สมโภชน์ ขำทองทับจาก นครนายกครับ ลำดับ ต่อไปขอแสดง ความยินดีกับ นาง สาวสมพิศเหลือง เรือง เรืองตลาดจาก จังหวัดนครปฐมค่ะ Club หนาแน่นอบอุ่น มากๆเลยนะคะ ลำดับ ต่อไปขอแสดง ความยินดีกับ นายกฤษณะ ณุทิพยมงคลกุลจ้ะ นนทบุรีครับ นี่ท่านรองผู้ว่า ปรบมือเอง ลำดับต่อไป ขอแสดงความ ยินดีกับ นายปิยวัฒน์ จาก ปทุมธานีค่ะ ลำดับ ต่อไปครับ ขอแสดงความยินดีกับ นายสมนึก แก้วสง่าจาก จังหวัดพระนคร ศรีอยุธยาครับ ลำดับต่อไป ขอแสดง ความยินดีกับ นายแทนคุณกระแส จากลพบุรีค่ะ ลำดับ ต่อไปขอแสดง ความยินดีกับ นายบุญแถม เพชรประดิษฐ์ครับจ่า ปราการครับ ลำ ดับ ต่อไปขอแสดง ความยินดีกับ นาย เฉลิมพงศ์ พันธู์ค่ะ จากสมุทรสงคราม ลำดับ ต่อไปครับขอ แสดงความยินดี กับนางร่วม น่วมภาสดา สาครครับ ลำดับ ต่อไปขอแสดงความดี นาย ชลวิทย์ ตั้งตรง จิตรจากสิงห์บุรีค่ะ ต่อไป ขอแสดงความ ยินดีกับนาย จำรัสหนู วันนะ วรรณะจากจังหวัดสุพรรณบุรี ดีครับ ลำ ดับต่อไป ขอแสดงความ ดีๆกับ นาย สมพงษ์แสนการจากสระบุรีค่ะ ลำ ดับต่อไปครับขอ แสดงความยินดี กับนายดำรงค์ ชัยภู่สุวรรณ จากจังหวัด อ่างทองครับ พี่กำลัง เดินลงมานี่ โล่น่าจะ เต็มบ้านแล้ว นะครับท่านนี้ ได้ รางวัลเยอะมากครับ ลำดับต่อไป ขอแสดง ความยินดีกับนาย ที่โป่งบรรเทาทุกข์ จากกาญจนบุรีค่ะ ลำ ดับต่อไป ขอแสดงความ ยินดีกับนาง ขวัญยืนธรรมวงศา เรื่องเศร้าครับ ลำดับ ต่อไปขอแสดง ความยินดีกับนาย กดธรรมศรีสะอาด จาก ชลบุรีค่ะ ลำดับต่อไป ขอแสดงความ ยินดีกับนาย พงษ์เทพต้มพะโล้ จากจังหวัด ประจวบ ลำดับ ต่อไปครับขอแสดง ความยินดีกับ นายธงชัย สืบจากมี จากจังหวัด ปราจีนบุรีครับ ลำ ดับต่อไป ขอแสดงความ ยินดีกับ นายยศภัทรทองจิรา ตากจังหวัด บุหรี่ค่ะ ลำดับ ต่อไปขอ แสดงความยินดี กับนายธวัช เปรมศรีจาก จังหวัดระยอง ลำ ดับต่อไป ขอแสดงความ ยินดีกับนาย ศราวุธ รัตนศรีจาก ราชบุรีค่ะ ลำ ดับต่อไปครับขอแสดง ความยินดีกับนาง สาวจริยา กันสันเทียะ จากจังหวัด แก้วครับ ระดับ ถัดไปขอแสดง ความยินดีกับนาง สาวนุชนาถ เขียน จากกระบี่ค่ะ ลำ ดับต่อไป ครับขอแสดงความยินดี นาง สาวธารารัตน์ ยังชำนาญ จากจังหวัด ชุมพรครับ ลำดับถัดไป ขอแสดง ความยินดีกับ นาย ฤทธิชัยหินหลัก จากจังหวัดตรังค่ะ ลำดับ ต่อไปครับ ขอแสดงความยินดี กับนางสาว สุจินต นาพรละอองทอง จากจังหวัดนคร ศรีธรรมราชครับ ระดับ ต่อไปขอแสดงความยินดีกับ นางสาว อภิชญา ชัยชนะจากจัง นราธิวาส ลำดับ ต่อไปครับขอ แสดงความยินดี กับนายสุข gree Air จากจังหวัด ปราณีครับ ขอแสดงความยินดี ด้วยนะครับ ขอแสดงความ ยินดีกับนาย สุกรี อีแตจากปัตตานีครับ เป็น ภาพที่น่า รักมากๆเลย นะคะระดับ ลำดับต่อไปขอแสดง คนดีๆ กับนาง สาวนุชจรี คงมณีจากพังงา ลำดับต่อไปขอแสดง ความยินดีกับนาย สมบูรณ์สัมมนาจากจังหวัด ลุงครับ ลำดับต่อไป ขอแสดง ความยินดีกับ นางสาว สุพัตรา มณีรัตน์ จากภูเก็ตค่ะ ลำดับต่อไปขอ ขอแสดง ความดีๆกับ นาย ธวัช คนหลักจากระนองค่ะ ลำ ดับต่อไปครับ ขอแสดง ความยินดีกับ นายธวัช ชัยโชติช่วงจากจังหวัด ขาครับ ลำดับต่อไป ขอแสดงความ ยินดีกับนายอภิ เดชพรหมเมฆ จาก จังหวัดสตูลค่ะ และ รางวัล คนพิการ ต้นแบบประจำ ปี 2560 8 ขั้นสุดท้าย ครับนางสาว สุนีย์จีน จากจังหวัด สุราษฎร์ธานีครับ ขอเสียงปรบมือด้วยนะครับ รายนาม ของคนพิการต้น แบบครับประจำ ปี 2560 8 ปีนี้ครับ ขอแสดง ความยินดีกับทุก ๆรายนาม ทุกๆ อีก 1 ครั้งค่ะ ขอแสดง ความยินดีด้วยนะ ครับและราง วัลสำคัญรางวัล ต่อมาครับ รางวัลสื่อสาร ชนสร้างสรรค์ เพื่อ ส่งเสริมคนพิการ รางวัลแรกครับ องค์การกระจายเสียง และแพร่ภาพสาธารณะ แห่งประเทศไทย ครับขอแสดงความยินดีด้วยครับ ขอบพระคุณมาก ๆเลยนะคะ ที่ได้ เป็นหนึ่งหน่วย งานภาครัฐค่ะ ที่ส่งเสริม การจ้างงานคนพิการ ประจำปี 2 561 ค่ะ นะครับ ส่วนตัวมา เป็น เอกชนกันบ้างครับ ขอเสียงปรบมือ ไม่กลับ พายุรักกรุ๊ป ขอแสดง ความยินดีด้วยครับ และขอแสดง ความยินดีกับสถาน ีโทรทัศน์ช่อง 7hd ครับ ยิน ดีด้วยนะ 1 ช่องที่ให้ บริการด้าน คนพิการมากที่สุด ในประเทศไทยครับ ที่สำคัญ คุณม่อนก็ เป็นหนึ่งใน ผู้ประกาศข่าว ว่าสาวมือด้วย ผมต้องคอยยศถา เลยครับ รอเปิดให้กลับ สถาน ีโทรทัศน์ แห่งประเทศไทย ยิน ดีด้วยนะครับ ขอบคุณ มากๆเลยค่ะ รางวัลต่อไป นะครับ เป็นสถานีที่อยู่ ไทย และ คนไทยภาคภูมิ ใจสถานี วิทยุโทรทัศน์ กองทัพบกครับ ยินดีด้วยค่ะ ลำดับ ต่อไปขอ แสดงความยินดีและ ขอเสียงปรบมือให้กับ ช่อง 9 MCOT HD ครับ และ ลำดับต่อไป ขอแสดงความ ยินดีกับสถาน ีวิทยุกระจายเสียงแห่ง ประเทศไทยครับ ขอบพระคุณ มากๆเลยนะคะ ที่ได้เป็น ส่วนสำคัญค่ะ การน้อม นำสังคม และเห็นว่า จุ๊บๆชีวิต มีค่าเท่าเทียม กัน ลำดับต่อไปขอแสดงความยินดีกับ ทีวีเอชดีช่อง 34 ค่ะ ละลำดับ ต่อไปขอแสดงความยินดีกับ บ้าน เมืองออนไลน์ วันนี้ก็ลง พื้นที่เท่า ๆกันเลยครับ ไปทุกที่ส่งข่าวให้เรา เหมือน กัน ครับยอดมากๆค่ะ และลำดับสุดท้าย ค่ะวันนี้เรา จะมาร่วมกันแสดง ดีให้ กับหน่วยงานภาครัฐ ภาคเอกชนและ รัฐวิสาหกิจในอาชีพ ได้มีการ ส่งเสริมการจ้างงาน คนพิการ ประจำปี 2561 ระเบิด ระบุให้ชัดเจนรางวัลสื่อสาร คนชนสร้าง สรรค์เพื่อส่งเสริม คน พิการครับขอ แสดงความยินดี กับทั้ง 10 หน่วยงานขอเสียงปรบมือดังๆ ด้วยครับ ขออนุญาตนะคะ ให้ท่านรัฐมนตรี ว่าการกระทรวงการ พัฒนาสังคม และความมั่นคงของมนุษย์ อัคราพรหมเผ่า ค่ะที่บริเวณด้านหน้า พื้นที่วันนี้ นอกจากท่าน จะได้มาร่วมเป็นเกียรติ ในการเป็นประธาน ในพิธีและกล่าว เปิดงานอย่างเป็น การร่วมทางกับ รายการเป็นประธานในพิธีและกล่าวเปิดงานอย่างเป็นทางการร่วมทางกับการมอบรางวัลให้กับ แล้วนะคะ ขออนุญาต ค่ะให้กับท่านได้ทำการบันทึก ภาพ ร่วมกันกับพวก เราทุก คนที่ดี สำหรับ พี่น้องคนพิการ การด่า ได้เลย นะครับ ส่วนพี่น้องสื่อมวล ชนที่น่ารักทุกท่าน เชิญ บนเวที ได้เลยนะครับ เดี๋ยวจะบันทึก ภาพบนเวที ลง มาให้เห็นภาพ บรรยากาศ ความ อบอุ่นของการ เริ่ม ต้นแล้วครับ วันคนพิการ สากลประจำปี 2560 รับรถด้วยความ อบอุ่นและรอย ยิ้มครับและร่วม แสดงความยินดีกับ คน พิการต้นแบบ ในทุกรางวัลด้วย ครับตอนนี้ขออนุญาตให้กับพี่น้อง ขอบคุณทุกท่านค่ะกลับ เข้ามาสอนด้าน หน้าชิด ๆเลยค่ะและนี่คือ สาย ใยสัมพันธ์ที่ดี ระหว่าง กระทรวงพม ร่วมกับพี่ น้องคนพิการ ทุก ส่วนนะคะ ที่สำคัญค่ะนี่คือวิสัยทัศน์ และพันธกิจ ที่ทาง หน่วยงานภาค รัฐบาลโดยกระทรวง การพัฒนา สังคมและความมั่นคงของมนุษย์ ลูกกับเครือข่าย ภายใต้กระ ทรวงพรบองค์กร ภาคีเครือข่ายทุกภาค ส่วนในคำให้การ ในครั้งนี้ เป็นการ ตอกย้ำว่าขวดนี้ คนไทยทุก คนพ่อแม่พี่น้อง เท่าเทียม กัน ขออนุญาต นะคะเราจะ มีกับสัญลักษณ์ ใช่ไหมฮะ ธกสใกล้บ้านขออนุญาต แม่ค้า เป็นบ้านและหัว ครับวันนี้เรามี นายก สมาคมนายกสอนดีไหมครับ และแน่นอนว่า ธกสใกล้ บ้านครับโดยที่มือซ้าย ลักษณะ ของรูปหัวใจ แล้วก็ มือขวา จะเป็น ครับผมรอเป็นสัญลักษณ์ นะครับว่าทุกท่าน นี่คือครอบครัวของ ปลอม ครับและเราจะ ร่วมเป็นส่วน หนึ่งในการขับ เพื่อนและพัฒนา คุณภาพชีวิต ของคนพิการ รวมถึงทุกคน ที่อยู่ในครอบ ครัวพอเพียง พวกเราจะเป็นครอบครัว ที่อบอุ่นและ ให้กับ สวยเท่า ไม้ผม กล้องด้วยครับ อุดอัลปาก้า อุณหภูมิเตาอบอุ่นของวันนี้ครับ น่ารัก มากๆเลยค่ะ ให้กับตัว เองด้วยค่ะ ภาพ ที่จะทำให้ ทุกประเทศทั่ว โลกได้เห็นคำว่า ประเทศ ไทยรัฐบาล ไทยและกระทรวง ป้ายพรบ ครับได้เล็งเห็น ความสำคัญของพี่น้อง คนพิการ ขอเสียงปรบมือดังๆอีก กล่องนึงครับ อีก สักครู่นึง ค่ะเดี๋ยวขออนุญาต ให้ทุกท่าน ยังคงอยู่ภายในบริเวณ รองพื้นที่การจัด และทางท่านรัฐมนตรี ว่าการกระทรวง การพัฒนาสังคม และความมั่นคงของมนุษย์ อัคร าพรหมเผ่าพร้อมทานกับคณะ ท่านผู้บริหาร กระทรวง กมทุกท่านค่ะ จะเดินเยี่ยมชม Sony ทักษะการซึ่ง อยู่บริเวณ โซนด้านหลังนะคะ เรามีกับการให้ความรู้พร้อมพระ โสด เฉลิมพระ เกียรติพระองค์ท่าน ได้โอกาสเดียวกัน นี้นะครับ ขอกราบขอบพระคุณเป็น สูงครับ ท่านรัฐมนตรีว่าการ กระทรวงการพัฒนา สังคมและความ มั่นคงของมนุษย์ ที่ได้กรุณามาเป็น เป็นประธาน ในการ Kick Off วันงานคน พิการสากล ประจำปี 2561 ครั้ง นี้ครับรวมถึง ท่านผู้บริหาร ครับนำโดย ครับท่านปลัด กระทรวงการพัฒนาสังคมและ มั่นคงของ มนุษย์ท่านรองปลัด ครับท่าน หัวหน้าผู้ตรวจ ราชการท่านผู้ตรวจ ราชการนะครับ ท่านอธิบดีทุกกรม ท่านรองอธิบดี และ แน่นอนนะ ครับว่าทุก หน่วยงานทุกภาค ส่วนทั้งรัฐ และเอกชนที่ทำ ให้งานวันนี้ พูดและมีความสุข ขอขอบ ทุกท่านครับ แล้ว วันนี้ค่ะนี่คือ อีกหนึ่งสายใยสัมพันธ์ ที่ดีระหว่าง กระทรวงกม พี่ น้องคนพิการ ทุกๆท่านวันนี้ เป็นอีกหนึ่งวัน ที่เราได้ประกาศ ถึง ความแข็งกร้าวพร้อม จะเดินเคียง ข้างกับ วิสัยทัศน์และสโลแกน ของกระทรวงค่ะ ใกล้ ตรุษอะไรปานนั้น เองช้า สำหรับช่วง นี้เราสองคนนะครับ ขอ ยุติบท บาทสักครู่เดียว เดี๋ยวเรากลับมา มอบรอยยิ้ม มอบความสุขร่วม แสดงความยิน ดีไปพร้อมๆกัน ช่วงนี้ ขออนุญาต ที่จะเรียนแจ้ง ประชาสัมพันธ์ ถึงห้องอาหาร สำหรับการรับประทานอาหาร กลาง นะคะ ณบริเวณ ห้อง portal ชั้น 4 สามารถ รองรับได้ จำนวน 740 ทันค่ะ ละเราจะ มีกับรอบ เวลาในช่วงรอบ เวลา 11:00 น และรอบเวลา 2:00 น ค่ะ ณบริเวณ ห้องนอน 4 ห้อง 811 101 จำ นวน 1,000 100 ท่าน และห้อง 8 ห้อง Amber รอ บสองรอบเวลา ค่ะ 11:00 - 12:00 น รับได้จำนวนทั้งหมด 2 00 ท่าน ไปช่วงไป เราจะกลับ มาเจอกันใหม่ นะคะพร้อม ครั้งกับกิจกรรม ที่จะเกิดขึ้นค่ะ ในช่วง ภาคบ่าย รอพี่ น้องคนพิการ ทุกท่านมาร่วมเป็น ส่วนหนึ่งในวัน แห่งความอบอุ่น และสายใย สัมพันธ์ที่ดีระหว่าง กระทรวงพม ร่วมกับ พี่น้องคน พิการทุกภาคส่วน นะคะเจอกันใหม่ ค่ะฝ่ายสวัส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ASR</dc:title>
  <dc:creator/>
  <cp:keywords/>
  <dcterms:created xsi:type="dcterms:W3CDTF">2026-03-18T21:00:08Z</dcterms:created>
  <dcterms:modified xsi:type="dcterms:W3CDTF">2026-03-18T21: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มีนาคม 2569 เวลา 15.59 น.</vt:lpwstr>
  </property>
  <property fmtid="{D5CDD505-2E9C-101B-9397-08002B2CF9AE}" pid="3" name="subtitle">
    <vt:lpwstr/>
  </property>
</Properties>
</file>